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5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อุมาพร)สวัสดีค่ะ วันนี้นะคะ เราจะมาพูดคุยกันถึงเรื่องที่ 1 เรื่องเซตกันต่อนะคะ ซึ่งในบทเรียนที่แล้วนะคะ นักเรียนจะได้เรียนรู้เกี่ยวกับความหมายและสัญลักษณ์ต่าง ๆ ของเซตไปแล้ว เดี๋ยวเรามาดูกันข่าวว่าในบทเรียนกันในวันนี้นักเรียนจะได้เรียนรู้เกี่ยวกับอะไรบ้าง เดี๋ยวเรามาดูวัตถุประสงค์ของบทเรียนในวันนี้กันดีกว่านะคะ ในวันนี้นะคะ จะพูดถึงกัน บอกความหมายของเซตว่างค่ะ บอกจำนวนสมาชิกของเซตบอกความหมายของเซตจำกัดและเซตอนันต์ และเขียนสัญลักษณ์ของเอกภพสัมพัทธ์ค่ะ ถ้าพร้อมแล้วเดี๋ยวเราไปเริ่มเรียนบทเรียนกันเลยดีกว่าค่ะ จากภาพนะคะ นักเรียนจะเห็นว่าเป็นภาชนะ 1 ใบนะคะ บรรจุสมาชิก ก็คือ 1, 3, 5, 7, 9 ค่ะ เรามาทบทวนการแจกแจงสมาชิกกันดีกว่าค่ะ นักเรียนสามารถเขียนอย่างไรได้บ้างคะ อันดับแรกต้องเขียน {1, 5 7แล้วก็ 9 ค่ะ เดี๋ยวเรามาทักมากันดีกว่านะคะ ภาพถัดมาเป็นภาชนะเช่นเดียวกันค่ะ บรรจุอักษรภาษาอังกฤษเอาไว้นักเรียนสามารถเขียนเซตนี้ได้หรือเปล่าคะ ก็คือเราจะเขียนเป็น a,b,c,d,e,ใช้หรือเปล่าเรามาดูไว้ที่ 3 กันดีกว่านะคะ ภาชนะใบสุดท้ายนักเรียน ไม่มีสมาชิกใน ๆ อยู่เลยนะคะ นักเรียนทราบหรือเปล่านะคะ ว่าถ้าไม่มีสมาชิกอยู่เลยนักเรียนจะสามารถเขียนเซตใดได้บ้าง เดี๋ยวเรามาดูกันเลยนะคะ เราจะเรีกยกที่ไม่มนะคะ ว่าเสร็จว่างค่ะ สัญลักษณ์สัญลักษณ์ขีดทับนะคะ หรือมีวงกลมและขีดทับค่ะ ตัวนี้มันของเซตว่างนะคะ ตัวอย่างแรกค่ะ ให้เสร็จ ๆ นะคะ ประกอบไปด้วยสมาชิก โดยที่ x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2 (15.39 นาที)</dc:title>
  <dc:creator/>
  <cp:keywords/>
  <dcterms:created xsi:type="dcterms:W3CDTF">2024-05-14T03:59:57Z</dcterms:created>
  <dcterms:modified xsi:type="dcterms:W3CDTF">2024-05-14T0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13 น.</vt:lpwstr>
  </property>
  <property fmtid="{D5CDD505-2E9C-101B-9397-08002B2CF9AE}" pid="3" name="subtitle">
    <vt:lpwstr/>
  </property>
</Properties>
</file>